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5DC4" w:rsidRDefault="00385DC4"/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32"/>
        <w:gridCol w:w="1702"/>
        <w:gridCol w:w="1506"/>
        <w:gridCol w:w="806"/>
        <w:gridCol w:w="1905"/>
        <w:gridCol w:w="1055"/>
      </w:tblGrid>
      <w:tr w:rsidR="00EE3F19" w:rsidRPr="00B874D1" w:rsidTr="004C7CDE">
        <w:trPr>
          <w:trHeight w:val="20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Table S1.</w:t>
            </w:r>
            <w:r w:rsidRPr="00B874D1">
              <w:rPr>
                <w:rFonts w:ascii="Times New Roman" w:eastAsia="新細明體" w:hAnsi="Times New Roman" w:cs="Times New Roman"/>
                <w:bCs/>
                <w:sz w:val="22"/>
              </w:rPr>
              <w:t xml:space="preserve"> The top 88 genetic loci identified from the initial GWAS screen of Taiwanese FSS.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proofErr w:type="spellStart"/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dbSNP</w:t>
            </w:r>
            <w:proofErr w:type="spellEnd"/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 xml:space="preserve"> I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Chromosome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Position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A1/A2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Gene Symbol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b/>
                <w:b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b/>
                <w:bCs/>
                <w:i/>
                <w:iCs/>
                <w:sz w:val="22"/>
              </w:rPr>
              <w:t>p</w:t>
            </w:r>
            <w:r w:rsidRPr="00B874D1">
              <w:rPr>
                <w:rFonts w:ascii="Times New Roman" w:eastAsia="新細明體" w:hAnsi="Times New Roman" w:cs="Times New Roman"/>
                <w:b/>
                <w:bCs/>
                <w:sz w:val="22"/>
              </w:rPr>
              <w:t>-value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500261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8,146,409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IGSF2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5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585633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5,787,78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AGO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4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05930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5,855,30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AGO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5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215238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76,142,66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ST6GALNAC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44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82261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8,244,39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INC0177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.12E-10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15890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1,125,44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88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65389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28,000,40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WNT9A / WNT3A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63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54478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45,051,65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34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93865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45,736,761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 xml:space="preserve">PRKCE 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93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42803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71,474,22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DYSF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5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73165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64,375,12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05E-24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20988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79,240,039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SESTD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4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341791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79,252,03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SESTD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31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744670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0,255,50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57E-07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93189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0,260,598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5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62126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0,271,39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.43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763024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0,273,059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6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880447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4,209,36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PARD3B / ICOS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61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61976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4,211,46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PARD3B / ICOS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23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684090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04,224,539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PARD3B / ICOS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23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57181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32,212,35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DIS3L2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3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36911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0,699,638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ATP2B2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2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05403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5,227,73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6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3443668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07,406,09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40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5977827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21,090,749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STXBP5L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2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682853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57,932,96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22E-2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929065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78,599,68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91E-09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68368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0,521,221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4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228646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0,531,01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96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67291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7,795,83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OC10537450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80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50050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9,061,99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KLHL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05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65891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9,332,76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RFC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0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7584703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9,363,23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RFC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.43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85758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5,292,73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UNC5C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76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83180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5,292,77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UNC5C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58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02804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50,743,64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RBA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35E-10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174327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5,190,93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ADAMTS1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3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36659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89,045,35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MEF2C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7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89920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13,198,02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MCC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0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43292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66,806,051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5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940515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,973,34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GMDS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58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196549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89,952,57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BACH2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86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41570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30,024,69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3MBTL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26E-07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33636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40,640,51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96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39423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40,667,20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OC105378027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3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380453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43,121,66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6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312740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66,120,19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7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176736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6,403,57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OC10537541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78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0771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7,038,83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6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08601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6,990,191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3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95500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6,994,38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43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lastRenderedPageBreak/>
              <w:t>rs988637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79,396,368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IL7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8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01452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79,398,62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IL7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3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863593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80,536,90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90E-10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690040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25,160,48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NSMCE2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76E-2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2878667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88,760,26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45E-17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85280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3,846,34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OC10192801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65E-27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691628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11,675,74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4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241683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21,916,93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TTLL1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9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34999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26,017,53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19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125485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0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6,888,69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OC105376387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9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102399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,756,85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KCNQ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8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94515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,678,23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NUP9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6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103202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2,853,38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PRRG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70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76797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2,874,118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0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290121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2,876,29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39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54707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1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6,030,588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DLRAD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20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8430417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1,286,18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73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217291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6,045,33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RASSF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5.42E-18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381680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56,286,961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CS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6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826453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02,567,076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 xml:space="preserve">IGF1 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16E-11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0444453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2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26,621,61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3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952091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3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108,501,25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MYO1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34E-13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87922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9,027,86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40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902308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39,029,954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SEC23A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84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709780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8,791,40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BCL11B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5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257636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9,011,85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BCL11B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3.50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90579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4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99,013,33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BCL11B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6.91E-06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8055182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6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86,793,922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.58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311753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7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6,940,165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17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7732181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7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6,957,288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90E-24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550510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7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48,849,25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GA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CALCOCO2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95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3608461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2,377,013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G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9.90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7505525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8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70,369,400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-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5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0104364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19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8,932,507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C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MUC1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8.73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4815179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0</w:t>
            </w: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3,162,329 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CT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LOC10050566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4.01E-12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6005363</w:t>
            </w:r>
          </w:p>
        </w:tc>
        <w:tc>
          <w:tcPr>
            <w:tcW w:w="102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2</w:t>
            </w:r>
          </w:p>
        </w:tc>
        <w:tc>
          <w:tcPr>
            <w:tcW w:w="90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7,293,529 </w:t>
            </w:r>
          </w:p>
        </w:tc>
        <w:tc>
          <w:tcPr>
            <w:tcW w:w="4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C</w:t>
            </w:r>
          </w:p>
        </w:tc>
        <w:tc>
          <w:tcPr>
            <w:tcW w:w="11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MIAT / MN1</w:t>
            </w:r>
          </w:p>
        </w:tc>
        <w:tc>
          <w:tcPr>
            <w:tcW w:w="6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7.12E-05</w:t>
            </w:r>
          </w:p>
        </w:tc>
      </w:tr>
      <w:tr w:rsidR="00EE3F19" w:rsidRPr="00B874D1" w:rsidTr="004C7CDE">
        <w:trPr>
          <w:trHeight w:val="20"/>
        </w:trPr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rs13054961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2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 xml:space="preserve">27,296,093 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AG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i/>
                <w:iCs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i/>
                <w:iCs/>
                <w:sz w:val="22"/>
              </w:rPr>
              <w:t>MIAT / MN1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center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2.26E-05</w:t>
            </w:r>
          </w:p>
        </w:tc>
      </w:tr>
      <w:tr w:rsidR="00EE3F19" w:rsidRPr="00B874D1" w:rsidTr="004C7CDE">
        <w:trPr>
          <w:trHeight w:val="20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both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he top 88 SNPs (</w:t>
            </w:r>
            <w:r w:rsidRPr="00B874D1">
              <w:rPr>
                <w:rFonts w:ascii="Times New Roman" w:eastAsia="新細明體" w:hAnsi="Times New Roman" w:cs="Times New Roman"/>
                <w:i/>
                <w:sz w:val="22"/>
              </w:rPr>
              <w:t>p</w:t>
            </w:r>
            <w:r w:rsidR="00473F60">
              <w:rPr>
                <w:rFonts w:ascii="Times New Roman" w:eastAsia="新細明體" w:hAnsi="Times New Roman" w:cs="Times New Roman"/>
                <w:sz w:val="22"/>
              </w:rPr>
              <w:t>–value &lt;</w:t>
            </w:r>
            <w:bookmarkStart w:id="0" w:name="_GoBack"/>
            <w:bookmarkEnd w:id="0"/>
            <w:r w:rsidRPr="00B874D1">
              <w:rPr>
                <w:rFonts w:ascii="Times New Roman" w:eastAsia="新細明體" w:hAnsi="Times New Roman" w:cs="Times New Roman"/>
                <w:sz w:val="22"/>
              </w:rPr>
              <w:t>1</w:t>
            </w:r>
            <w:r w:rsidRPr="00B874D1">
              <w:rPr>
                <w:rFonts w:ascii="Times New Roman" w:eastAsia="DengXian" w:hAnsi="Times New Roman" w:cs="Times New Roman"/>
                <w:sz w:val="22"/>
                <w:lang w:eastAsia="zh-CN"/>
              </w:rPr>
              <w:t>×10</w:t>
            </w:r>
            <w:r w:rsidRPr="00B874D1">
              <w:rPr>
                <w:rFonts w:ascii="Times New Roman" w:eastAsia="DengXian" w:hAnsi="Times New Roman" w:cs="Times New Roman"/>
                <w:sz w:val="22"/>
                <w:vertAlign w:val="superscript"/>
                <w:lang w:eastAsia="zh-CN"/>
              </w:rPr>
              <w:t>-</w:t>
            </w:r>
            <w:r w:rsidRPr="00B874D1">
              <w:rPr>
                <w:rFonts w:ascii="Times New Roman" w:eastAsia="新細明體" w:hAnsi="Times New Roman" w:cs="Times New Roman"/>
                <w:sz w:val="22"/>
                <w:vertAlign w:val="superscript"/>
              </w:rPr>
              <w:t>4</w:t>
            </w:r>
            <w:r w:rsidRPr="00B874D1">
              <w:rPr>
                <w:rFonts w:ascii="Times New Roman" w:eastAsia="新細明體" w:hAnsi="Times New Roman" w:cs="Times New Roman"/>
                <w:sz w:val="22"/>
              </w:rPr>
              <w:t>) are identified by the genome-wide association study (GWAS) between FSS cases and controls under the additive inheritance model. These SNPs are ordered by the chromosome and position.</w:t>
            </w:r>
          </w:p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both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SNP, single nucleotide polymorphism; A1, allele 1 (minor-allele based the defined control whole samples); A2, allele 2 (major-allele based the defined control whole samples).</w:t>
            </w:r>
          </w:p>
          <w:p w:rsidR="00EE3F19" w:rsidRPr="00B874D1" w:rsidRDefault="00EE3F19" w:rsidP="004C7CDE">
            <w:pPr>
              <w:spacing w:before="100" w:beforeAutospacing="1" w:after="100" w:afterAutospacing="1" w:line="0" w:lineRule="atLeast"/>
              <w:contextualSpacing/>
              <w:mirrorIndents/>
              <w:jc w:val="both"/>
              <w:rPr>
                <w:rFonts w:ascii="Times New Roman" w:eastAsia="新細明體" w:hAnsi="Times New Roman" w:cs="Times New Roman"/>
                <w:sz w:val="22"/>
              </w:rPr>
            </w:pPr>
            <w:r w:rsidRPr="00B874D1">
              <w:rPr>
                <w:rFonts w:ascii="Times New Roman" w:eastAsia="新細明體" w:hAnsi="Times New Roman" w:cs="Times New Roman"/>
                <w:sz w:val="22"/>
              </w:rPr>
              <w:t>The positions are based on the NCBI GRCh38 version. Gene is identified based on the gene containing the SNP or the closest gene (within 100 kb up- or downstream) to the SNP.</w:t>
            </w:r>
          </w:p>
        </w:tc>
      </w:tr>
    </w:tbl>
    <w:p w:rsidR="00EE3F19" w:rsidRPr="00EE3F19" w:rsidRDefault="00EE3F19"/>
    <w:sectPr w:rsidR="00EE3F19" w:rsidRPr="00EE3F1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MzMzC2MDA0MDVS0lEKTi0uzszPAykwrAUA1aUDQCwAAAA="/>
  </w:docVars>
  <w:rsids>
    <w:rsidRoot w:val="00CA37AB"/>
    <w:rsid w:val="00385DC4"/>
    <w:rsid w:val="00473F60"/>
    <w:rsid w:val="00CA37AB"/>
    <w:rsid w:val="00EE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D8E6D"/>
  <w15:chartTrackingRefBased/>
  <w15:docId w15:val="{045F5000-0A19-4903-BDD5-98727B115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F1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0</Words>
  <Characters>3879</Characters>
  <Application>Microsoft Office Word</Application>
  <DocSecurity>0</DocSecurity>
  <Lines>32</Lines>
  <Paragraphs>9</Paragraphs>
  <ScaleCrop>false</ScaleCrop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19-07-21T15:51:00Z</dcterms:created>
  <dcterms:modified xsi:type="dcterms:W3CDTF">2019-07-22T08:11:00Z</dcterms:modified>
</cp:coreProperties>
</file>